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65E5C8" w14:textId="5A1A5399" w:rsidR="006F4200" w:rsidRDefault="00AD54EE">
      <w:r w:rsidRPr="00AD54EE">
        <w:t>Wumpus' World</w:t>
      </w:r>
    </w:p>
    <w:sectPr w:rsidR="006F420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Yxs7AwMjYwMzU0NjVS0lEKTi0uzszPAykwrAUAq3j7dCwAAAA="/>
  </w:docVars>
  <w:rsids>
    <w:rsidRoot w:val="00AD54EE"/>
    <w:rsid w:val="006F4200"/>
    <w:rsid w:val="00AD54EE"/>
    <w:rsid w:val="00B5493A"/>
    <w:rsid w:val="00ED4C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7B5352"/>
  <w15:chartTrackingRefBased/>
  <w15:docId w15:val="{B4BD09B1-558D-4283-A8A9-B3051A2DBF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35270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</Words>
  <Characters>12</Characters>
  <Application>Microsoft Office Word</Application>
  <DocSecurity>0</DocSecurity>
  <Lines>1</Lines>
  <Paragraphs>1</Paragraphs>
  <ScaleCrop>false</ScaleCrop>
  <Company/>
  <LinksUpToDate>false</LinksUpToDate>
  <CharactersWithSpaces>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ler, Joshua</dc:creator>
  <cp:keywords/>
  <dc:description/>
  <cp:lastModifiedBy>Miller, Joshua</cp:lastModifiedBy>
  <cp:revision>1</cp:revision>
  <dcterms:created xsi:type="dcterms:W3CDTF">2022-11-21T01:47:00Z</dcterms:created>
  <dcterms:modified xsi:type="dcterms:W3CDTF">2022-11-21T01:48:00Z</dcterms:modified>
</cp:coreProperties>
</file>